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han Thomp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p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8 Columbia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hanmarle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67131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mo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